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588B2CDF" w14:textId="77777777" w:rsidTr="5BEFD022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5BEFD022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5BEFD022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1A3EB9F3" w:rsidR="00E73F84" w:rsidRPr="004C5FE3" w:rsidRDefault="7466F25E" w:rsidP="000139F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6F4102">
              <w:rPr>
                <w:rFonts w:asciiTheme="minorHAnsi" w:eastAsiaTheme="minorEastAsia" w:hAnsiTheme="minorHAnsi" w:cstheme="minorBidi"/>
              </w:rPr>
              <w:t>April</w:t>
            </w:r>
            <w:r w:rsidR="000139FE">
              <w:rPr>
                <w:rFonts w:asciiTheme="minorHAnsi" w:eastAsiaTheme="minorEastAsia" w:hAnsiTheme="minorHAnsi" w:cstheme="minorBidi"/>
              </w:rPr>
              <w:t xml:space="preserve"> </w:t>
            </w:r>
            <w:r w:rsidR="006F4102">
              <w:rPr>
                <w:rFonts w:asciiTheme="minorHAnsi" w:eastAsiaTheme="minorEastAsia" w:hAnsiTheme="minorHAnsi" w:cstheme="minorBidi"/>
              </w:rPr>
              <w:t>4</w:t>
            </w:r>
            <w:r w:rsidR="00711BB8">
              <w:rPr>
                <w:rFonts w:asciiTheme="minorHAnsi" w:eastAsiaTheme="minorEastAsia" w:hAnsiTheme="minorHAnsi" w:cstheme="minorBidi"/>
              </w:rPr>
              <w:t>, 201</w:t>
            </w:r>
            <w:r w:rsidR="000E5920">
              <w:rPr>
                <w:rFonts w:asciiTheme="minorHAnsi" w:eastAsiaTheme="minorEastAsia" w:hAnsiTheme="minorHAnsi" w:cstheme="minorBidi"/>
              </w:rPr>
              <w:t>8</w:t>
            </w:r>
            <w:r w:rsidR="00711BB8">
              <w:rPr>
                <w:rFonts w:asciiTheme="minorHAnsi" w:eastAsiaTheme="minorEastAsia" w:hAnsiTheme="minorHAnsi" w:cstheme="minorBidi"/>
              </w:rPr>
              <w:t xml:space="preserve"> 6:0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14:paraId="2C1F463B" w14:textId="77777777" w:rsidTr="5BEFD022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4ADBE" w14:textId="30897875" w:rsidR="00DC7F0F" w:rsidRDefault="006F4102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Glen Allen Library</w:t>
            </w:r>
          </w:p>
          <w:p w14:paraId="64B71BC8" w14:textId="24DEEB82" w:rsidR="00C556E1" w:rsidRPr="004C5FE3" w:rsidRDefault="00C556E1" w:rsidP="00493756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0C446219" w14:textId="77777777" w:rsidR="00025134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73E35B12" w14:textId="77777777" w:rsidTr="5BEFD022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75AB4373"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77777777" w:rsidR="00352EA6" w:rsidRPr="004C5FE3" w:rsidRDefault="00715458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400A1985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52EA6" w:rsidRPr="004C5FE3" w14:paraId="3C6C9E7C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683E1F84" w:rsidR="00352EA6" w:rsidRPr="004C5FE3" w:rsidRDefault="00352EA6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2961C3BD"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C6D5B78" w:rsidR="00352EA6" w:rsidRPr="004C5FE3" w:rsidRDefault="00376919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  <w:r w:rsidR="0001697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63EE459C" w:rsidR="00352EA6" w:rsidRPr="004C5FE3" w:rsidRDefault="00977908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826286" w:rsidRPr="004C5FE3" w14:paraId="32378671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0228FE54" w:rsidR="00826286" w:rsidRPr="004C5FE3" w:rsidRDefault="00977908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3FBF3948" w:rsidR="00826286" w:rsidRPr="004C5FE3" w:rsidRDefault="00977908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244050" w:rsidRPr="004C5FE3" w14:paraId="098B63E5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14:paraId="48DE916F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A91886A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B20FDC3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3BF711D7" w:rsidR="00244050" w:rsidRPr="004C5FE3" w:rsidRDefault="00F53BEA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2D19D79F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244050" w:rsidRPr="004C5FE3" w:rsidRDefault="00C43E8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AC8C932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68835BE" w14:textId="77777777" w:rsidTr="00FC3FFF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7A743BB" w14:textId="77777777" w:rsidTr="00FC3FFF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67C525F9" w:rsidR="00244050" w:rsidRPr="004C5FE3" w:rsidRDefault="00244050" w:rsidP="5BEFD022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79B187BF" w:rsidR="00244050" w:rsidRPr="004C5FE3" w:rsidRDefault="00977908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66DEFFB" w14:textId="77777777" w:rsidTr="00FC3FFF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0B7562B0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am Henderso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4A143A02"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  <w:r w:rsidR="000D2A5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77777777" w:rsidR="00244050" w:rsidRPr="004C5FE3" w:rsidRDefault="000E5920" w:rsidP="000E5920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</w:r>
          </w:p>
        </w:tc>
      </w:tr>
      <w:tr w:rsidR="00586D0A" w:rsidRPr="004C5FE3" w14:paraId="2A4C96C7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76E9C1FA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6CE3AA24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FC3FFF" w:rsidRPr="004C5FE3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FC3FFF" w:rsidRPr="004C5FE3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FC3FFF" w:rsidRPr="36D1CC0B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6D6F3BD3" w:rsidR="00FC3FFF" w:rsidRPr="36D1CC0B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50E9FF61" w:rsidR="00FC3FFF" w:rsidRPr="004C5FE3" w:rsidRDefault="00F53BEA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FC3FFF" w:rsidRPr="004C5FE3" w14:paraId="6DA86EC7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FC3FFF" w:rsidRPr="59AD8951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0EF036A2" w:rsidR="00FC3FFF" w:rsidRPr="59AD8951" w:rsidRDefault="00FC3FFF" w:rsidP="00FC3FFF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378C5B25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FC3FFF" w:rsidRPr="004C5FE3" w:rsidRDefault="00FC3FFF" w:rsidP="00FC3FF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FC3FFF" w:rsidRPr="004C5FE3" w14:paraId="1EC7AF82" w14:textId="77777777" w:rsidTr="5BEFD022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6C9AB423" w:rsidR="00FC3FFF" w:rsidRPr="004C5FE3" w:rsidRDefault="00FC3FFF" w:rsidP="00FC3FFF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James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Bumpas</w:t>
            </w:r>
            <w:proofErr w:type="spellEnd"/>
          </w:p>
        </w:tc>
      </w:tr>
      <w:tr w:rsidR="00FC3FFF" w:rsidRPr="004C5FE3" w14:paraId="476F11A2" w14:textId="77777777" w:rsidTr="5BEFD022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FC3FFF" w:rsidRPr="004C5FE3" w:rsidRDefault="00FC3FFF" w:rsidP="00FC3FF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0C20E404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C20E404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0C20E404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7671C264" w:rsidR="00830E84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D818A1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  <w:r w:rsidR="00F44707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Ron/Cindy</w:t>
            </w:r>
          </w:p>
        </w:tc>
      </w:tr>
      <w:tr w:rsidR="007F0696" w:rsidRPr="004C5FE3" w14:paraId="4D5A495D" w14:textId="77777777" w:rsidTr="0C20E404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1834DE6A" w:rsidR="007F0696" w:rsidRPr="004C5FE3" w:rsidRDefault="00492484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024A35B8" w:rsidR="007F0696" w:rsidRPr="004C5FE3" w:rsidRDefault="00F44707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indy/Gail</w:t>
            </w:r>
          </w:p>
        </w:tc>
      </w:tr>
      <w:tr w:rsidR="007F0696" w:rsidRPr="004C5FE3" w14:paraId="6CFB2A87" w14:textId="77777777" w:rsidTr="0C20E404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60A85628" w:rsidR="007F0696" w:rsidRPr="004C5FE3" w:rsidRDefault="00492484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21E400B2" w:rsidR="007F710F" w:rsidRPr="004C5FE3" w:rsidRDefault="00F44707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indy/Gail</w:t>
            </w:r>
          </w:p>
        </w:tc>
      </w:tr>
      <w:tr w:rsidR="006115DD" w:rsidRPr="004C5FE3" w14:paraId="2B6DE601" w14:textId="77777777" w:rsidTr="0C20E404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14:paraId="2C4373A4" w14:textId="77777777" w:rsidTr="0C20E404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27131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C791" w14:textId="16BB669F" w:rsidR="006115DD" w:rsidRPr="007F0696" w:rsidRDefault="00735BAB" w:rsidP="7466F25E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bsite Updates – SP Builder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B8BC48" w14:textId="2E5C92D7" w:rsidR="006115DD" w:rsidRPr="004C5FE3" w:rsidRDefault="00735BAB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D9F414" w14:textId="217783D0" w:rsidR="00F56FDF" w:rsidRDefault="00563A77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735BAB">
              <w:rPr>
                <w:rFonts w:asciiTheme="minorHAnsi" w:eastAsiaTheme="minorEastAsia" w:hAnsiTheme="minorHAnsi" w:cstheme="minorBidi"/>
              </w:rPr>
              <w:t>Test site setup and deployment timeline</w:t>
            </w:r>
            <w:r w:rsidR="001006A7">
              <w:rPr>
                <w:rFonts w:asciiTheme="minorHAnsi" w:eastAsiaTheme="minorEastAsia" w:hAnsiTheme="minorHAnsi" w:cstheme="minorBidi"/>
              </w:rPr>
              <w:t>.</w:t>
            </w:r>
          </w:p>
          <w:p w14:paraId="41C3D762" w14:textId="7166FE77" w:rsidR="007747A4" w:rsidRPr="00F729F6" w:rsidRDefault="007747A4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We will be able to do webinars – Symposium site is being built.</w:t>
            </w:r>
          </w:p>
        </w:tc>
      </w:tr>
      <w:tr w:rsidR="003F456A" w:rsidRPr="004C5FE3" w14:paraId="2C76782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C2C3" w14:textId="27943199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F7A8C" w14:textId="6DC85E41" w:rsidR="003F456A" w:rsidRDefault="00735BAB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New VP Ops Volunteer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464EBB" w14:textId="3AD4DC40" w:rsidR="003F456A" w:rsidRDefault="00735BAB" w:rsidP="003F456A">
            <w:pPr>
              <w:spacing w:before="0" w:after="160" w:line="259" w:lineRule="auto"/>
            </w:pPr>
            <w: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1EA557" w14:textId="76F30EA3" w:rsidR="007747A4" w:rsidRPr="00061494" w:rsidRDefault="00563A77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735BAB">
              <w:rPr>
                <w:rFonts w:asciiTheme="minorHAnsi" w:eastAsiaTheme="minorEastAsia" w:hAnsiTheme="minorHAnsi" w:cstheme="minorBidi"/>
              </w:rPr>
              <w:t>Integrating new members and planning for transition of current members of the VP Ops team</w:t>
            </w:r>
            <w:r w:rsidR="001006A7"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6F4102" w:rsidRPr="004C5FE3" w14:paraId="07BBBB3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61CE7" w14:textId="77777777"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FC027" w14:textId="65C8D9BE" w:rsidR="006F4102" w:rsidRDefault="00B05995" w:rsidP="006F4102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8 Board Election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23B8A22" w14:textId="3B17A561" w:rsidR="006F4102" w:rsidRDefault="00B05995" w:rsidP="006F4102">
            <w:pPr>
              <w:spacing w:before="0" w:after="160" w:line="259" w:lineRule="auto"/>
            </w:pPr>
            <w:r>
              <w:t>Cind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873AC3" w14:textId="419E9603" w:rsidR="001006A7" w:rsidRDefault="00563A77" w:rsidP="006F4102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1006A7">
              <w:rPr>
                <w:rFonts w:asciiTheme="minorHAnsi" w:eastAsiaTheme="minorEastAsia" w:hAnsiTheme="minorHAnsi" w:cstheme="minorBidi"/>
              </w:rPr>
              <w:t>Kelly &amp; Cindy are the Nomination Committee members.</w:t>
            </w:r>
          </w:p>
          <w:p w14:paraId="012F1EC2" w14:textId="6C99DE43" w:rsidR="006F4102" w:rsidRPr="00061494" w:rsidRDefault="00563A77" w:rsidP="006F4102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Per Cindy, </w:t>
            </w:r>
            <w:r w:rsidR="00B05995">
              <w:rPr>
                <w:rFonts w:asciiTheme="minorHAnsi" w:eastAsiaTheme="minorEastAsia" w:hAnsiTheme="minorHAnsi" w:cstheme="minorBidi"/>
              </w:rPr>
              <w:t>Kelly has approached many people in the chapter – Cindy is meeting with people</w:t>
            </w:r>
            <w:r w:rsidR="001006A7">
              <w:rPr>
                <w:rFonts w:asciiTheme="minorHAnsi" w:eastAsiaTheme="minorEastAsia" w:hAnsiTheme="minorHAnsi" w:cstheme="minorBidi"/>
              </w:rPr>
              <w:t xml:space="preserve"> as well</w:t>
            </w:r>
            <w:r w:rsidR="00B05995"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6F4102" w:rsidRPr="004C5FE3" w14:paraId="051501B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F95D" w14:textId="77777777"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4F42" w14:textId="77777777" w:rsidR="006F4102" w:rsidRDefault="006F4102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1797517" w14:textId="77777777" w:rsidR="006F4102" w:rsidRDefault="006F4102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DAC39" w14:textId="77777777" w:rsidR="006F4102" w:rsidRPr="00061494" w:rsidRDefault="006F410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4D6AB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3EB96256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62144574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182517F1" w:rsidR="00345862" w:rsidRPr="00061494" w:rsidRDefault="0034586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53A219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36C61E4B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7DD02FC9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3CC9" w14:textId="68FE45FF" w:rsidR="00BE6E8A" w:rsidRDefault="00BE6E8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3E1EF98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2AE5E995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24C868FD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684F5" w14:textId="6984E8DA" w:rsidR="00B44DD2" w:rsidRDefault="00B44DD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5490F50F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1B25ACB7" w:rsidR="003F456A" w:rsidRPr="00735BAB" w:rsidRDefault="00563A77" w:rsidP="003F456A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 Statement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E4117" w14:textId="557311E6" w:rsidR="00EA265E" w:rsidRPr="00735BAB" w:rsidRDefault="00B05995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- Financial Statements have been sent out to the Full Board </w:t>
            </w:r>
            <w:r w:rsidR="001006A7">
              <w:rPr>
                <w:rFonts w:asciiTheme="minorHAnsi" w:hAnsiTheme="minorHAnsi" w:cs="Arial"/>
                <w:szCs w:val="20"/>
              </w:rPr>
              <w:t>on 4/1/18</w:t>
            </w:r>
            <w:r>
              <w:rPr>
                <w:rFonts w:asciiTheme="minorHAnsi" w:hAnsiTheme="minorHAnsi" w:cs="Arial"/>
                <w:szCs w:val="20"/>
              </w:rPr>
              <w:t>.</w:t>
            </w:r>
          </w:p>
        </w:tc>
      </w:tr>
      <w:tr w:rsidR="003F456A" w:rsidRPr="004C5FE3" w14:paraId="4E3A3EF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5F449DD2" w:rsidR="003F456A" w:rsidRPr="00735BAB" w:rsidRDefault="00252793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ocial Media</w:t>
            </w: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52737075" w:rsidR="003F456A" w:rsidRPr="00735BAB" w:rsidRDefault="001063D0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mes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6208B683" w:rsidR="00252793" w:rsidRPr="00735BAB" w:rsidRDefault="00563A77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D1537F">
              <w:rPr>
                <w:rFonts w:asciiTheme="minorHAnsi" w:eastAsiaTheme="minorEastAsia" w:hAnsiTheme="minorHAnsi" w:cstheme="minorBidi"/>
              </w:rPr>
              <w:t>Social Media (James) – Goal is to keep the conversation going (What Say You – WSU); Did You Know – To introduce various Resources.</w:t>
            </w:r>
          </w:p>
        </w:tc>
      </w:tr>
      <w:tr w:rsidR="003F456A" w:rsidRPr="004C5FE3" w14:paraId="74AE1CF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4E2EBEBD" w:rsidR="003F456A" w:rsidRPr="00735BAB" w:rsidRDefault="001063D0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41F6BC20" w:rsidR="003F456A" w:rsidRPr="00735BAB" w:rsidRDefault="001063D0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hil</w:t>
            </w: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C85135" w14:textId="6C6D8C2C" w:rsidR="001063D0" w:rsidRDefault="00563A77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1063D0">
              <w:rPr>
                <w:rFonts w:asciiTheme="minorHAnsi" w:eastAsiaTheme="minorEastAsia" w:hAnsiTheme="minorHAnsi" w:cstheme="minorBidi"/>
              </w:rPr>
              <w:t>Volunteerism (Phil) – Phil will introduce volunteer prospects to the needy Board Members.</w:t>
            </w:r>
          </w:p>
          <w:p w14:paraId="42B91529" w14:textId="02E03C11" w:rsidR="003F456A" w:rsidRPr="00735BAB" w:rsidRDefault="001063D0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 w:rsidRPr="00252793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Phil will create 2018 Volunteer list.</w:t>
            </w:r>
          </w:p>
        </w:tc>
      </w:tr>
      <w:tr w:rsidR="003F456A" w:rsidRPr="004C5FE3" w14:paraId="04BECF8C" w14:textId="77777777" w:rsidTr="0C20E404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20B8147D" w:rsidR="003F456A" w:rsidRPr="00735BAB" w:rsidRDefault="001063D0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osting Event photos on the website</w:t>
            </w: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77777777" w:rsidR="003F456A" w:rsidRPr="00735BAB" w:rsidRDefault="00376919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25C2B6" w14:textId="77777777" w:rsidR="0055439D" w:rsidRDefault="00456F7A" w:rsidP="00A93D36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Where to put Event photos?</w:t>
            </w:r>
          </w:p>
          <w:p w14:paraId="6D04DA72" w14:textId="701FDF25" w:rsidR="00252793" w:rsidRPr="00735BAB" w:rsidRDefault="00456F7A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456F7A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Gail will put the 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.</w:t>
            </w:r>
          </w:p>
        </w:tc>
      </w:tr>
      <w:tr w:rsidR="003F456A" w:rsidRPr="004C5FE3" w14:paraId="74CC36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3B9E9054" w:rsidR="003F456A" w:rsidRPr="00735BAB" w:rsidRDefault="001063D0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MP Workshop</w:t>
            </w: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29B0D1D3" w:rsidR="003F456A" w:rsidRPr="00735BAB" w:rsidRDefault="00563A77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4CB5D" w14:textId="67A478B8" w:rsidR="003F456A" w:rsidRDefault="001063D0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There are few inquiries for a PMP Workshop (Gail/Phil) - Will there be interest for a PMP Workshop in June/July?</w:t>
            </w:r>
          </w:p>
          <w:p w14:paraId="47F22C1B" w14:textId="6D73E794" w:rsidR="001063D0" w:rsidRDefault="00087EC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So far, </w:t>
            </w:r>
            <w:r w:rsidR="001063D0">
              <w:rPr>
                <w:rFonts w:asciiTheme="minorHAnsi" w:eastAsiaTheme="minorEastAsia" w:hAnsiTheme="minorHAnsi" w:cstheme="minorBidi"/>
              </w:rPr>
              <w:t>10 people have registered for ACP Workshop.</w:t>
            </w:r>
          </w:p>
          <w:p w14:paraId="5F19EC51" w14:textId="1608E41B" w:rsidR="00087EC7" w:rsidRPr="001063D0" w:rsidRDefault="00087EC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CD335F">
              <w:rPr>
                <w:rFonts w:asciiTheme="minorHAnsi" w:eastAsiaTheme="minorEastAsia" w:hAnsiTheme="minorHAnsi" w:cstheme="minorBidi"/>
              </w:rPr>
              <w:t xml:space="preserve">New Idea (Phil) - </w:t>
            </w:r>
            <w:r>
              <w:rPr>
                <w:rFonts w:asciiTheme="minorHAnsi" w:eastAsiaTheme="minorEastAsia" w:hAnsiTheme="minorHAnsi" w:cstheme="minorBidi"/>
              </w:rPr>
              <w:t>Color coded name tags for those seeking job and for those looking to fill – This could be tried from next Event.</w:t>
            </w:r>
          </w:p>
        </w:tc>
      </w:tr>
      <w:tr w:rsidR="00EF510A" w:rsidRPr="004C5FE3" w14:paraId="23A474E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3F3E" w14:textId="77777777" w:rsidR="00EF510A" w:rsidRPr="669A1EDD" w:rsidRDefault="00EF510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AF455" w14:textId="5C88F840" w:rsidR="00EF510A" w:rsidRDefault="00EF510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MIEF</w:t>
            </w: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125C2D4F" w14:textId="13785FF0" w:rsidR="00EF510A" w:rsidRPr="00735BAB" w:rsidRDefault="00EF510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rett</w:t>
            </w: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95C3E7" w14:textId="0B5AFF4F" w:rsidR="00EF510A" w:rsidRDefault="00563A7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EF510A">
              <w:rPr>
                <w:rFonts w:asciiTheme="minorHAnsi" w:eastAsiaTheme="minorEastAsia" w:hAnsiTheme="minorHAnsi" w:cstheme="minorBidi"/>
              </w:rPr>
              <w:t xml:space="preserve">Boys &amp; Girls Club has some infrastructure </w:t>
            </w:r>
            <w:r w:rsidR="00B84944">
              <w:rPr>
                <w:rFonts w:asciiTheme="minorHAnsi" w:eastAsiaTheme="minorEastAsia" w:hAnsiTheme="minorHAnsi" w:cstheme="minorBidi"/>
              </w:rPr>
              <w:t>PM</w:t>
            </w:r>
            <w:r w:rsidR="00C563CA">
              <w:rPr>
                <w:rFonts w:asciiTheme="minorHAnsi" w:eastAsiaTheme="minorEastAsia" w:hAnsiTheme="minorHAnsi" w:cstheme="minorBidi"/>
              </w:rPr>
              <w:t xml:space="preserve"> </w:t>
            </w:r>
            <w:r w:rsidR="00EF510A">
              <w:rPr>
                <w:rFonts w:asciiTheme="minorHAnsi" w:eastAsiaTheme="minorEastAsia" w:hAnsiTheme="minorHAnsi" w:cstheme="minorBidi"/>
              </w:rPr>
              <w:t>need</w:t>
            </w:r>
            <w:r w:rsidR="001549B4">
              <w:rPr>
                <w:rFonts w:asciiTheme="minorHAnsi" w:eastAsiaTheme="minorEastAsia" w:hAnsiTheme="minorHAnsi" w:cstheme="minorBidi"/>
              </w:rPr>
              <w:t>.</w:t>
            </w:r>
          </w:p>
          <w:p w14:paraId="53CA84AA" w14:textId="14EAD911" w:rsidR="00EF510A" w:rsidRDefault="00EF510A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1549B4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Correspondence Team</w:t>
            </w:r>
            <w:r w:rsidR="00973589">
              <w:rPr>
                <w:rFonts w:asciiTheme="minorHAnsi" w:eastAsiaTheme="minorEastAsia" w:hAnsiTheme="minorHAnsi" w:cstheme="minorBidi"/>
              </w:rPr>
              <w:t xml:space="preserve"> (Ron)</w:t>
            </w:r>
            <w:r>
              <w:rPr>
                <w:rFonts w:asciiTheme="minorHAnsi" w:eastAsiaTheme="minorEastAsia" w:hAnsiTheme="minorHAnsi" w:cstheme="minorBidi"/>
              </w:rPr>
              <w:t xml:space="preserve"> c</w:t>
            </w:r>
            <w:r w:rsidR="008F25A6">
              <w:rPr>
                <w:rFonts w:asciiTheme="minorHAnsi" w:eastAsiaTheme="minorEastAsia" w:hAnsiTheme="minorHAnsi" w:cstheme="minorBidi"/>
              </w:rPr>
              <w:t>an</w:t>
            </w:r>
            <w:r>
              <w:rPr>
                <w:rFonts w:asciiTheme="minorHAnsi" w:eastAsiaTheme="minorEastAsia" w:hAnsiTheme="minorHAnsi" w:cstheme="minorBidi"/>
              </w:rPr>
              <w:t xml:space="preserve"> have an article about the Boys &amp; Girls Club.</w:t>
            </w:r>
          </w:p>
          <w:p w14:paraId="2BF8A7A5" w14:textId="5F0BE68C" w:rsidR="001549B4" w:rsidRDefault="001549B4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School Kids – PMIEF has packaged items for kids.</w:t>
            </w:r>
          </w:p>
          <w:p w14:paraId="6C71907F" w14:textId="77777777" w:rsidR="001549B4" w:rsidRDefault="001549B4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Richmond Agile meeting is on 4/10.</w:t>
            </w:r>
          </w:p>
          <w:p w14:paraId="7542EDA9" w14:textId="55BA7A7A" w:rsidR="00973589" w:rsidRDefault="00973589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973589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Directors to send the Business Card info to Kelly.</w:t>
            </w:r>
          </w:p>
        </w:tc>
      </w:tr>
      <w:tr w:rsidR="003F456A" w:rsidRPr="004C5FE3" w14:paraId="7D05EF43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193018B3" w:rsidR="003F456A" w:rsidRPr="00735BAB" w:rsidRDefault="00735BAB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PMICVC Technology Needs</w:t>
            </w: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DFFD" w14:textId="4F64C779" w:rsidR="00901A30" w:rsidRPr="00735BAB" w:rsidRDefault="00563A77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 xml:space="preserve">- </w:t>
            </w:r>
            <w:r w:rsidR="00735BAB" w:rsidRPr="00735BAB">
              <w:rPr>
                <w:rFonts w:asciiTheme="minorHAnsi" w:hAnsiTheme="minorHAnsi"/>
                <w:color w:val="000000" w:themeColor="text1"/>
              </w:rPr>
              <w:t>Planning for the Symposium</w:t>
            </w:r>
            <w:r>
              <w:rPr>
                <w:rFonts w:asciiTheme="minorHAnsi" w:hAnsiTheme="minorHAnsi"/>
                <w:color w:val="000000" w:themeColor="text1"/>
              </w:rPr>
              <w:t xml:space="preserve"> &amp;</w:t>
            </w:r>
            <w:r w:rsidR="00735BAB" w:rsidRPr="00735BAB">
              <w:rPr>
                <w:rFonts w:asciiTheme="minorHAnsi" w:hAnsiTheme="minorHAnsi"/>
                <w:color w:val="000000" w:themeColor="text1"/>
              </w:rPr>
              <w:t xml:space="preserve"> the rest of 2018 and 2019</w:t>
            </w:r>
            <w:r w:rsidR="00B9795A">
              <w:rPr>
                <w:rFonts w:asciiTheme="minorHAnsi" w:hAnsiTheme="minorHAnsi"/>
                <w:color w:val="000000" w:themeColor="text1"/>
              </w:rPr>
              <w:t xml:space="preserve"> – </w:t>
            </w:r>
            <w:r w:rsidR="00EF510A">
              <w:rPr>
                <w:rFonts w:asciiTheme="minorHAnsi" w:hAnsiTheme="minorHAnsi"/>
                <w:color w:val="000000" w:themeColor="text1"/>
              </w:rPr>
              <w:t xml:space="preserve">Lavalier/Portable </w:t>
            </w:r>
            <w:r w:rsidR="00B9795A">
              <w:rPr>
                <w:rFonts w:asciiTheme="minorHAnsi" w:hAnsiTheme="minorHAnsi"/>
                <w:color w:val="000000" w:themeColor="text1"/>
              </w:rPr>
              <w:t>Speakers/QR Code Readers</w:t>
            </w:r>
            <w:r>
              <w:rPr>
                <w:rFonts w:asciiTheme="minorHAnsi" w:hAnsiTheme="minorHAnsi"/>
                <w:color w:val="000000" w:themeColor="text1"/>
              </w:rPr>
              <w:t xml:space="preserve"> are needed</w:t>
            </w:r>
            <w:r w:rsidR="00B9795A">
              <w:rPr>
                <w:rFonts w:asciiTheme="minorHAnsi" w:hAnsiTheme="minorHAnsi"/>
                <w:color w:val="000000" w:themeColor="text1"/>
              </w:rPr>
              <w:t xml:space="preserve"> – iPads for check-in</w:t>
            </w:r>
            <w:r w:rsidR="00EF510A">
              <w:rPr>
                <w:rFonts w:asciiTheme="minorHAnsi" w:hAnsiTheme="minorHAnsi"/>
                <w:color w:val="000000" w:themeColor="text1"/>
              </w:rPr>
              <w:t>/Laptops for signing-in.</w:t>
            </w:r>
          </w:p>
        </w:tc>
      </w:tr>
      <w:tr w:rsidR="003F456A" w:rsidRPr="004C5FE3" w14:paraId="44AFE40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3F456A" w:rsidRPr="7466F25E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11B7A2AF" w:rsidR="003F456A" w:rsidRPr="00735BAB" w:rsidRDefault="003F456A" w:rsidP="00735BAB">
            <w:pPr>
              <w:spacing w:before="0"/>
              <w:ind w:right="144"/>
              <w:rPr>
                <w:rFonts w:asciiTheme="minorHAnsi" w:hAnsiTheme="minorHAnsi"/>
                <w:color w:val="000000" w:themeColor="text1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4F315F89" w:rsidR="003F456A" w:rsidRPr="00735BAB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276BE07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4BFE7319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7B5BE2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1D7DFE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AA60" w14:textId="4FCCFFE1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7610EAE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6E376D1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3F456A" w:rsidRPr="002B6851" w:rsidRDefault="003F456A" w:rsidP="003F456A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6D8DD03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FEAB3B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54C4743B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3084BAAF" w:rsidR="003F456A" w:rsidRDefault="00492484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5FD0BA12" w:rsidR="003F456A" w:rsidRDefault="0000232F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ail/Cindy</w:t>
            </w: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3012C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00317B96" w:rsidR="00B3012C" w:rsidRPr="004C5FE3" w:rsidRDefault="00563A77" w:rsidP="00C97A84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C</w:t>
            </w:r>
            <w:r>
              <w:rPr>
                <w:rFonts w:asciiTheme="minorHAnsi" w:eastAsiaTheme="minorEastAsia" w:hAnsiTheme="minorHAnsi" w:cstheme="minorBidi"/>
              </w:rPr>
              <w:t>reate 2018 Volunteer lis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5EBECE27" w:rsidR="00B3012C" w:rsidRPr="004C5FE3" w:rsidRDefault="00563A77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Ph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04107016" w:rsidR="00B3012C" w:rsidRDefault="00563A77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5/2</w:t>
            </w:r>
          </w:p>
        </w:tc>
      </w:tr>
      <w:tr w:rsidR="00B3012C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20F57060" w:rsidR="00B3012C" w:rsidRPr="004C5FE3" w:rsidRDefault="00563A77" w:rsidP="00C97A84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Gail to p</w:t>
            </w:r>
            <w:r>
              <w:rPr>
                <w:rFonts w:asciiTheme="minorHAnsi" w:eastAsiaTheme="minorEastAsia" w:hAnsiTheme="minorHAnsi" w:cstheme="minorBidi"/>
              </w:rPr>
              <w:t xml:space="preserve">ut the 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1D5B3899" w:rsidR="00B3012C" w:rsidRPr="00D0635A" w:rsidRDefault="00563A77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01A053FD" w:rsidR="00B3012C" w:rsidRDefault="00563A77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5/2</w:t>
            </w:r>
          </w:p>
        </w:tc>
      </w:tr>
      <w:tr w:rsidR="009C0648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0268C0F6" w:rsidR="009C0648" w:rsidRPr="004C5FE3" w:rsidRDefault="00563A77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Correspondence Team </w:t>
            </w:r>
            <w:r>
              <w:rPr>
                <w:rFonts w:asciiTheme="minorHAnsi" w:eastAsiaTheme="minorEastAsia" w:hAnsiTheme="minorHAnsi" w:cstheme="minorBidi"/>
              </w:rPr>
              <w:t>to</w:t>
            </w:r>
            <w:r>
              <w:rPr>
                <w:rFonts w:asciiTheme="minorHAnsi" w:eastAsiaTheme="minorEastAsia" w:hAnsiTheme="minorHAnsi" w:cstheme="minorBidi"/>
              </w:rPr>
              <w:t xml:space="preserve"> have an article about the Boys &amp; Girls Club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3440386B" w:rsidR="009C0648" w:rsidRPr="004C5FE3" w:rsidRDefault="00563A77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7F58D58A" w:rsidR="009C0648" w:rsidRDefault="00563A77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5/2</w:t>
            </w:r>
          </w:p>
        </w:tc>
      </w:tr>
      <w:tr w:rsidR="009C0648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61E5AC83" w:rsidR="009C0648" w:rsidRDefault="00563A77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S</w:t>
            </w:r>
            <w:r>
              <w:rPr>
                <w:rFonts w:asciiTheme="minorHAnsi" w:eastAsiaTheme="minorEastAsia" w:hAnsiTheme="minorHAnsi" w:cstheme="minorBidi"/>
              </w:rPr>
              <w:t>end the Business Card info to Kelly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332879A5" w:rsidR="009C0648" w:rsidRDefault="00563A77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Directors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6E2B83EA" w:rsidR="009C0648" w:rsidRDefault="00563A77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5/2</w:t>
            </w:r>
            <w:bookmarkStart w:id="0" w:name="_GoBack"/>
            <w:bookmarkEnd w:id="0"/>
          </w:p>
        </w:tc>
      </w:tr>
      <w:tr w:rsidR="009C0648" w:rsidRPr="004C5FE3" w14:paraId="06F4943F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7506" w14:textId="45CBE200" w:rsidR="009C0648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8765F" w14:textId="554B536A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95FD" w14:textId="2FD9E5A2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9C0648" w:rsidRPr="004C5FE3" w14:paraId="2235D78B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99CAB" w14:textId="77777777" w:rsidR="009C0648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F2D17" w14:textId="77777777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0FABA" w14:textId="77777777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709AD8FC" w14:textId="77777777" w:rsidTr="00AC44C6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11BB8" w:rsidRPr="004C5FE3" w14:paraId="3C42B3CE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77777777" w:rsidR="00711BB8" w:rsidRPr="004C5FE3" w:rsidRDefault="00711BB8" w:rsidP="00C43E8E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dd personal email of the Full Board Members to the group email after getting permiss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77777777" w:rsidR="00711BB8" w:rsidRDefault="00711BB8" w:rsidP="00711BB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7BE30B33" w:rsidR="00711BB8" w:rsidRDefault="00594D08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4</w:t>
            </w:r>
            <w:r w:rsidR="004C566D">
              <w:rPr>
                <w:rFonts w:asciiTheme="minorHAnsi" w:hAnsiTheme="minorHAnsi" w:cs="Arial"/>
                <w:szCs w:val="20"/>
              </w:rPr>
              <w:t>/</w:t>
            </w:r>
            <w:r>
              <w:rPr>
                <w:rFonts w:asciiTheme="minorHAnsi" w:hAnsiTheme="minorHAnsi" w:cs="Arial"/>
                <w:szCs w:val="20"/>
              </w:rPr>
              <w:t>16</w:t>
            </w:r>
          </w:p>
        </w:tc>
      </w:tr>
      <w:tr w:rsidR="006F4102" w:rsidRPr="004C5FE3" w14:paraId="6B504513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14F1FEFB" w:rsidR="006F4102" w:rsidRPr="00C36B5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Extravaganza date needs to be included in the schedu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22CF8CFF" w:rsidR="006F4102" w:rsidRPr="7466F25E" w:rsidRDefault="006F4102" w:rsidP="006F4102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4962096E" w:rsidR="006F4102" w:rsidRDefault="00475EDE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4</w:t>
            </w:r>
            <w:r w:rsidR="006F4102">
              <w:rPr>
                <w:rFonts w:asciiTheme="minorHAnsi" w:hAnsiTheme="minorHAnsi" w:cs="Arial"/>
                <w:szCs w:val="20"/>
              </w:rPr>
              <w:t>/</w:t>
            </w:r>
            <w:r>
              <w:rPr>
                <w:rFonts w:asciiTheme="minorHAnsi" w:hAnsiTheme="minorHAnsi" w:cs="Arial"/>
                <w:szCs w:val="20"/>
              </w:rPr>
              <w:t>16</w:t>
            </w:r>
          </w:p>
        </w:tc>
      </w:tr>
      <w:tr w:rsidR="006F4102" w:rsidRPr="004C5FE3" w14:paraId="2C14C79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421B5AD9" w:rsidR="006F4102" w:rsidRPr="00C36B5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chedule a Strategy Meet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2E791C49" w:rsidR="006F4102" w:rsidRPr="004C5FE3" w:rsidRDefault="006F4102" w:rsidP="006F410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rri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799DF899" w:rsidR="006F4102" w:rsidRDefault="008307CB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5</w:t>
            </w:r>
            <w:r w:rsidR="006F4102">
              <w:rPr>
                <w:rFonts w:asciiTheme="minorHAnsi" w:hAnsiTheme="minorHAnsi" w:cs="Arial"/>
                <w:szCs w:val="20"/>
              </w:rPr>
              <w:t>/</w:t>
            </w:r>
            <w:r>
              <w:rPr>
                <w:rFonts w:asciiTheme="minorHAnsi" w:hAnsiTheme="minorHAnsi" w:cs="Arial"/>
                <w:szCs w:val="20"/>
              </w:rPr>
              <w:t>2</w:t>
            </w:r>
          </w:p>
        </w:tc>
      </w:tr>
      <w:tr w:rsidR="006F4102" w:rsidRPr="004C5FE3" w14:paraId="3B55A1E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3D28DAE9" w:rsidR="006F4102" w:rsidRPr="00C36B5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chedule the Volunteer Orientation within the next 90 day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6362E77F" w:rsidR="006F4102" w:rsidRPr="00D0635A" w:rsidRDefault="006F4102" w:rsidP="006F4102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4DB2B7DC" w:rsidR="006F4102" w:rsidRDefault="008307CB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6F4102" w:rsidRPr="004C5FE3" w14:paraId="740BBE5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1A02E61A" w:rsidR="006F410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end the By-laws as a documentation for Tax Exempt Status for ABC Board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7C424377" w:rsidR="006F4102" w:rsidRPr="004C5FE3" w:rsidRDefault="006F4102" w:rsidP="006F410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0DD00AAC" w:rsidR="006F4102" w:rsidRDefault="008307CB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anceled.</w:t>
            </w:r>
          </w:p>
        </w:tc>
      </w:tr>
      <w:tr w:rsidR="006F4102" w:rsidRPr="004C5FE3" w14:paraId="7B0E1F9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6D554955" w:rsidR="006F410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7B9A6658" w:rsidR="006F4102" w:rsidRDefault="006F4102" w:rsidP="006F410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2E4A8343" w:rsidR="006F4102" w:rsidRDefault="006F4102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6F4102" w:rsidRPr="004C5FE3" w14:paraId="1A2CCFCF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4B1B609E" w:rsidR="006F410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0A787B35" w:rsidR="006F4102" w:rsidRDefault="006F4102" w:rsidP="006F410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7BEB3C62" w:rsidR="006F4102" w:rsidRDefault="006F4102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6F4102" w:rsidRPr="004C5FE3" w14:paraId="30D282E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2586D935" w:rsidR="006F410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31EE7EE5" w:rsidR="006F4102" w:rsidRPr="004C5FE3" w:rsidRDefault="006F4102" w:rsidP="006F410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7456685C" w:rsidR="006F4102" w:rsidRDefault="006F4102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6F4102" w:rsidRPr="004C5FE3" w14:paraId="51B1DC01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6EEA9046" w:rsidR="006F410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6E3B2AEC" w:rsidR="006F4102" w:rsidRDefault="006F4102" w:rsidP="006F410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41477AB4" w:rsidR="006F4102" w:rsidRDefault="006F4102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6F4102" w:rsidRPr="004C5FE3" w14:paraId="729C093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77777777" w:rsidR="006F410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77777777" w:rsidR="006F4102" w:rsidRDefault="006F4102" w:rsidP="006F410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77777777" w:rsidR="006F4102" w:rsidRDefault="006F4102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79E84BD8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B3C09" w14:textId="77777777" w:rsidR="00820097" w:rsidRDefault="00820097">
      <w:pPr>
        <w:spacing w:before="0"/>
      </w:pPr>
      <w:r>
        <w:separator/>
      </w:r>
    </w:p>
  </w:endnote>
  <w:endnote w:type="continuationSeparator" w:id="0">
    <w:p w14:paraId="48F64471" w14:textId="77777777" w:rsidR="00820097" w:rsidRDefault="0082009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Arial Unicode MS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FC3FFF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1C1C032B" w:rsidR="00FC3FFF" w:rsidRPr="0046566D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>
      <w:rPr>
        <w:rStyle w:val="PageNumber1"/>
        <w:rFonts w:asciiTheme="minorHAnsi" w:hAnsiTheme="minorHAnsi"/>
        <w:b/>
        <w:noProof/>
      </w:rPr>
      <w:t>3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110A7" w14:textId="77777777" w:rsidR="00820097" w:rsidRDefault="00820097">
      <w:pPr>
        <w:spacing w:before="0"/>
      </w:pPr>
      <w:r>
        <w:separator/>
      </w:r>
    </w:p>
  </w:footnote>
  <w:footnote w:type="continuationSeparator" w:id="0">
    <w:p w14:paraId="684439D2" w14:textId="77777777" w:rsidR="00820097" w:rsidRDefault="00820097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5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6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2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6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2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5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6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8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6"/>
  </w:num>
  <w:num w:numId="3">
    <w:abstractNumId w:val="38"/>
  </w:num>
  <w:num w:numId="4">
    <w:abstractNumId w:val="19"/>
  </w:num>
  <w:num w:numId="5">
    <w:abstractNumId w:val="8"/>
  </w:num>
  <w:num w:numId="6">
    <w:abstractNumId w:val="33"/>
  </w:num>
  <w:num w:numId="7">
    <w:abstractNumId w:val="17"/>
  </w:num>
  <w:num w:numId="8">
    <w:abstractNumId w:val="12"/>
  </w:num>
  <w:num w:numId="9">
    <w:abstractNumId w:val="1"/>
  </w:num>
  <w:num w:numId="10">
    <w:abstractNumId w:val="7"/>
  </w:num>
  <w:num w:numId="11">
    <w:abstractNumId w:val="29"/>
  </w:num>
  <w:num w:numId="12">
    <w:abstractNumId w:val="5"/>
  </w:num>
  <w:num w:numId="13">
    <w:abstractNumId w:val="28"/>
  </w:num>
  <w:num w:numId="14">
    <w:abstractNumId w:val="10"/>
  </w:num>
  <w:num w:numId="15">
    <w:abstractNumId w:val="39"/>
  </w:num>
  <w:num w:numId="16">
    <w:abstractNumId w:val="4"/>
  </w:num>
  <w:num w:numId="17">
    <w:abstractNumId w:val="35"/>
  </w:num>
  <w:num w:numId="18">
    <w:abstractNumId w:val="3"/>
  </w:num>
  <w:num w:numId="19">
    <w:abstractNumId w:val="31"/>
  </w:num>
  <w:num w:numId="20">
    <w:abstractNumId w:val="6"/>
  </w:num>
  <w:num w:numId="21">
    <w:abstractNumId w:val="37"/>
  </w:num>
  <w:num w:numId="22">
    <w:abstractNumId w:val="13"/>
  </w:num>
  <w:num w:numId="23">
    <w:abstractNumId w:val="24"/>
  </w:num>
  <w:num w:numId="24">
    <w:abstractNumId w:val="25"/>
  </w:num>
  <w:num w:numId="25">
    <w:abstractNumId w:val="18"/>
  </w:num>
  <w:num w:numId="26">
    <w:abstractNumId w:val="30"/>
  </w:num>
  <w:num w:numId="27">
    <w:abstractNumId w:val="20"/>
  </w:num>
  <w:num w:numId="28">
    <w:abstractNumId w:val="22"/>
  </w:num>
  <w:num w:numId="29">
    <w:abstractNumId w:val="0"/>
  </w:num>
  <w:num w:numId="30">
    <w:abstractNumId w:val="27"/>
  </w:num>
  <w:num w:numId="31">
    <w:abstractNumId w:val="32"/>
  </w:num>
  <w:num w:numId="32">
    <w:abstractNumId w:val="21"/>
  </w:num>
  <w:num w:numId="33">
    <w:abstractNumId w:val="34"/>
  </w:num>
  <w:num w:numId="34">
    <w:abstractNumId w:val="9"/>
  </w:num>
  <w:num w:numId="35">
    <w:abstractNumId w:val="15"/>
  </w:num>
  <w:num w:numId="36">
    <w:abstractNumId w:val="14"/>
  </w:num>
  <w:num w:numId="37">
    <w:abstractNumId w:val="26"/>
  </w:num>
  <w:num w:numId="38">
    <w:abstractNumId w:val="36"/>
  </w:num>
  <w:num w:numId="39">
    <w:abstractNumId w:val="11"/>
  </w:num>
  <w:num w:numId="40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20CF8"/>
    <w:rsid w:val="00025134"/>
    <w:rsid w:val="00025185"/>
    <w:rsid w:val="0002624B"/>
    <w:rsid w:val="000263F5"/>
    <w:rsid w:val="00026BF8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2F6"/>
    <w:rsid w:val="00061494"/>
    <w:rsid w:val="00062DC3"/>
    <w:rsid w:val="00063712"/>
    <w:rsid w:val="00064E7D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606A"/>
    <w:rsid w:val="000B7392"/>
    <w:rsid w:val="000B7589"/>
    <w:rsid w:val="000C0081"/>
    <w:rsid w:val="000C3431"/>
    <w:rsid w:val="000C4C0C"/>
    <w:rsid w:val="000C6501"/>
    <w:rsid w:val="000C6512"/>
    <w:rsid w:val="000D1DB7"/>
    <w:rsid w:val="000D271A"/>
    <w:rsid w:val="000D2A53"/>
    <w:rsid w:val="000D2CAF"/>
    <w:rsid w:val="000E0C14"/>
    <w:rsid w:val="000E0D52"/>
    <w:rsid w:val="000E0F97"/>
    <w:rsid w:val="000E227D"/>
    <w:rsid w:val="000E5920"/>
    <w:rsid w:val="000E61F1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3A18"/>
    <w:rsid w:val="001449C6"/>
    <w:rsid w:val="00144A7D"/>
    <w:rsid w:val="00144C54"/>
    <w:rsid w:val="00145867"/>
    <w:rsid w:val="0014799B"/>
    <w:rsid w:val="00150B97"/>
    <w:rsid w:val="001549B4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5BBB"/>
    <w:rsid w:val="001B1F16"/>
    <w:rsid w:val="001B303F"/>
    <w:rsid w:val="001B3269"/>
    <w:rsid w:val="001B3FA9"/>
    <w:rsid w:val="001B4047"/>
    <w:rsid w:val="001B5852"/>
    <w:rsid w:val="001B6C53"/>
    <w:rsid w:val="001C28DC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2059"/>
    <w:rsid w:val="0021548B"/>
    <w:rsid w:val="00215844"/>
    <w:rsid w:val="00216DAE"/>
    <w:rsid w:val="00217D45"/>
    <w:rsid w:val="00220822"/>
    <w:rsid w:val="00220DED"/>
    <w:rsid w:val="00221D54"/>
    <w:rsid w:val="002223DE"/>
    <w:rsid w:val="00222C53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2793"/>
    <w:rsid w:val="00256335"/>
    <w:rsid w:val="00261F0F"/>
    <w:rsid w:val="00263151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A3E"/>
    <w:rsid w:val="002932C1"/>
    <w:rsid w:val="00293C76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F3140"/>
    <w:rsid w:val="002F48BD"/>
    <w:rsid w:val="002F4B9B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622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5862"/>
    <w:rsid w:val="00347A9E"/>
    <w:rsid w:val="00347D1F"/>
    <w:rsid w:val="00352EA6"/>
    <w:rsid w:val="0035522E"/>
    <w:rsid w:val="00364E91"/>
    <w:rsid w:val="003661BE"/>
    <w:rsid w:val="003671DE"/>
    <w:rsid w:val="00367CB1"/>
    <w:rsid w:val="00370C4E"/>
    <w:rsid w:val="00376919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D2A"/>
    <w:rsid w:val="003953F9"/>
    <w:rsid w:val="003A5261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CB9"/>
    <w:rsid w:val="003D4070"/>
    <w:rsid w:val="003D5992"/>
    <w:rsid w:val="003D5BFE"/>
    <w:rsid w:val="003D6CD3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EE5"/>
    <w:rsid w:val="00407AAB"/>
    <w:rsid w:val="004154E5"/>
    <w:rsid w:val="00416762"/>
    <w:rsid w:val="00416874"/>
    <w:rsid w:val="00426849"/>
    <w:rsid w:val="0042755D"/>
    <w:rsid w:val="004276BE"/>
    <w:rsid w:val="0043160C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F7A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5EDE"/>
    <w:rsid w:val="00477154"/>
    <w:rsid w:val="00480F31"/>
    <w:rsid w:val="00482219"/>
    <w:rsid w:val="0048516C"/>
    <w:rsid w:val="00486B4C"/>
    <w:rsid w:val="0048740D"/>
    <w:rsid w:val="00487CFD"/>
    <w:rsid w:val="00487D7A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3410"/>
    <w:rsid w:val="00514057"/>
    <w:rsid w:val="0051657B"/>
    <w:rsid w:val="00521315"/>
    <w:rsid w:val="00522EE9"/>
    <w:rsid w:val="0052350C"/>
    <w:rsid w:val="0052583E"/>
    <w:rsid w:val="005320CD"/>
    <w:rsid w:val="005343CD"/>
    <w:rsid w:val="0053545D"/>
    <w:rsid w:val="005354A7"/>
    <w:rsid w:val="0054168E"/>
    <w:rsid w:val="00543111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7FE1"/>
    <w:rsid w:val="0058063E"/>
    <w:rsid w:val="00580EFE"/>
    <w:rsid w:val="005826DB"/>
    <w:rsid w:val="005837EC"/>
    <w:rsid w:val="00584A74"/>
    <w:rsid w:val="00586145"/>
    <w:rsid w:val="00586D0A"/>
    <w:rsid w:val="00590BA5"/>
    <w:rsid w:val="005946EC"/>
    <w:rsid w:val="00594D08"/>
    <w:rsid w:val="005A3421"/>
    <w:rsid w:val="005A4B7F"/>
    <w:rsid w:val="005A4D09"/>
    <w:rsid w:val="005A5D69"/>
    <w:rsid w:val="005A6EAC"/>
    <w:rsid w:val="005B1267"/>
    <w:rsid w:val="005B2AF1"/>
    <w:rsid w:val="005B32CF"/>
    <w:rsid w:val="005B4ECC"/>
    <w:rsid w:val="005C0A61"/>
    <w:rsid w:val="005C0F22"/>
    <w:rsid w:val="005C29D0"/>
    <w:rsid w:val="005D0466"/>
    <w:rsid w:val="005D0493"/>
    <w:rsid w:val="005D0D45"/>
    <w:rsid w:val="005D1573"/>
    <w:rsid w:val="005D3BCE"/>
    <w:rsid w:val="005D3C2A"/>
    <w:rsid w:val="005D4DE1"/>
    <w:rsid w:val="005D6092"/>
    <w:rsid w:val="005D69E1"/>
    <w:rsid w:val="005D742C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3E31"/>
    <w:rsid w:val="00634655"/>
    <w:rsid w:val="00635123"/>
    <w:rsid w:val="006353DA"/>
    <w:rsid w:val="00635C54"/>
    <w:rsid w:val="00640EAC"/>
    <w:rsid w:val="00643C90"/>
    <w:rsid w:val="006448E2"/>
    <w:rsid w:val="006458D4"/>
    <w:rsid w:val="00647B59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4893"/>
    <w:rsid w:val="0067510E"/>
    <w:rsid w:val="00675372"/>
    <w:rsid w:val="00681B6A"/>
    <w:rsid w:val="0068323E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209B"/>
    <w:rsid w:val="006B309D"/>
    <w:rsid w:val="006B5F0D"/>
    <w:rsid w:val="006B6232"/>
    <w:rsid w:val="006B62B2"/>
    <w:rsid w:val="006B6F95"/>
    <w:rsid w:val="006B73F7"/>
    <w:rsid w:val="006B7A44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102"/>
    <w:rsid w:val="006F4926"/>
    <w:rsid w:val="006F6AA9"/>
    <w:rsid w:val="006F75B2"/>
    <w:rsid w:val="00701880"/>
    <w:rsid w:val="0070228E"/>
    <w:rsid w:val="00703607"/>
    <w:rsid w:val="00704E3F"/>
    <w:rsid w:val="007102F4"/>
    <w:rsid w:val="00711BB8"/>
    <w:rsid w:val="00712BD7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485"/>
    <w:rsid w:val="00743B3C"/>
    <w:rsid w:val="00744905"/>
    <w:rsid w:val="0075088C"/>
    <w:rsid w:val="007509CA"/>
    <w:rsid w:val="00750E4A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6A6D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10F"/>
    <w:rsid w:val="007F7D96"/>
    <w:rsid w:val="00801013"/>
    <w:rsid w:val="00801091"/>
    <w:rsid w:val="00803E77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304F4"/>
    <w:rsid w:val="008307CB"/>
    <w:rsid w:val="00830E84"/>
    <w:rsid w:val="0083556E"/>
    <w:rsid w:val="008405F1"/>
    <w:rsid w:val="00842B92"/>
    <w:rsid w:val="00845EB1"/>
    <w:rsid w:val="00846A0A"/>
    <w:rsid w:val="00851337"/>
    <w:rsid w:val="008564A8"/>
    <w:rsid w:val="008565B9"/>
    <w:rsid w:val="00856DF3"/>
    <w:rsid w:val="00861D2E"/>
    <w:rsid w:val="00863134"/>
    <w:rsid w:val="008635CB"/>
    <w:rsid w:val="0086384D"/>
    <w:rsid w:val="00863D7B"/>
    <w:rsid w:val="00864F77"/>
    <w:rsid w:val="00866999"/>
    <w:rsid w:val="00866C39"/>
    <w:rsid w:val="00866D33"/>
    <w:rsid w:val="008673A2"/>
    <w:rsid w:val="00867AA0"/>
    <w:rsid w:val="00867D85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180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3B02"/>
    <w:rsid w:val="00926187"/>
    <w:rsid w:val="00926529"/>
    <w:rsid w:val="0092712F"/>
    <w:rsid w:val="00930C90"/>
    <w:rsid w:val="00932066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7127"/>
    <w:rsid w:val="00970682"/>
    <w:rsid w:val="00970DA5"/>
    <w:rsid w:val="0097313A"/>
    <w:rsid w:val="00973589"/>
    <w:rsid w:val="00973DE2"/>
    <w:rsid w:val="00974597"/>
    <w:rsid w:val="0097606B"/>
    <w:rsid w:val="00977908"/>
    <w:rsid w:val="00980A27"/>
    <w:rsid w:val="0098362C"/>
    <w:rsid w:val="00986952"/>
    <w:rsid w:val="009870C8"/>
    <w:rsid w:val="00992DAF"/>
    <w:rsid w:val="00993A3A"/>
    <w:rsid w:val="009948E1"/>
    <w:rsid w:val="00995B60"/>
    <w:rsid w:val="009A30C3"/>
    <w:rsid w:val="009A591A"/>
    <w:rsid w:val="009A7B7D"/>
    <w:rsid w:val="009B1222"/>
    <w:rsid w:val="009B528A"/>
    <w:rsid w:val="009B57DE"/>
    <w:rsid w:val="009B7364"/>
    <w:rsid w:val="009C0648"/>
    <w:rsid w:val="009C1AC8"/>
    <w:rsid w:val="009C326F"/>
    <w:rsid w:val="009D0C9D"/>
    <w:rsid w:val="009D2148"/>
    <w:rsid w:val="009D3208"/>
    <w:rsid w:val="009D4D12"/>
    <w:rsid w:val="009E127A"/>
    <w:rsid w:val="009F3994"/>
    <w:rsid w:val="009F5F4A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382B"/>
    <w:rsid w:val="00A85757"/>
    <w:rsid w:val="00A870A2"/>
    <w:rsid w:val="00A87C41"/>
    <w:rsid w:val="00A90395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44DD2"/>
    <w:rsid w:val="00B52C86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4944"/>
    <w:rsid w:val="00B858D1"/>
    <w:rsid w:val="00B8773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E20C0"/>
    <w:rsid w:val="00BE3446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94E"/>
    <w:rsid w:val="00C95B47"/>
    <w:rsid w:val="00C96586"/>
    <w:rsid w:val="00C97A84"/>
    <w:rsid w:val="00CA1ACB"/>
    <w:rsid w:val="00CA1ACD"/>
    <w:rsid w:val="00CA22A9"/>
    <w:rsid w:val="00CA23B7"/>
    <w:rsid w:val="00CA2F04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35F"/>
    <w:rsid w:val="00CD3804"/>
    <w:rsid w:val="00CD44C3"/>
    <w:rsid w:val="00CD54B6"/>
    <w:rsid w:val="00CD6ED2"/>
    <w:rsid w:val="00CD747A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818A1"/>
    <w:rsid w:val="00D9134F"/>
    <w:rsid w:val="00D94226"/>
    <w:rsid w:val="00D95510"/>
    <w:rsid w:val="00D95AEC"/>
    <w:rsid w:val="00DA0E31"/>
    <w:rsid w:val="00DA430D"/>
    <w:rsid w:val="00DA4C03"/>
    <w:rsid w:val="00DA4CED"/>
    <w:rsid w:val="00DA66D4"/>
    <w:rsid w:val="00DA7076"/>
    <w:rsid w:val="00DB0373"/>
    <w:rsid w:val="00DB0841"/>
    <w:rsid w:val="00DB1180"/>
    <w:rsid w:val="00DB2564"/>
    <w:rsid w:val="00DB7D6D"/>
    <w:rsid w:val="00DC01A8"/>
    <w:rsid w:val="00DC0467"/>
    <w:rsid w:val="00DC09F9"/>
    <w:rsid w:val="00DC430C"/>
    <w:rsid w:val="00DC7F0F"/>
    <w:rsid w:val="00DD1160"/>
    <w:rsid w:val="00DD13F5"/>
    <w:rsid w:val="00DD1F2D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66D7"/>
    <w:rsid w:val="00E82EC8"/>
    <w:rsid w:val="00E8517B"/>
    <w:rsid w:val="00E85768"/>
    <w:rsid w:val="00E86472"/>
    <w:rsid w:val="00E87FBE"/>
    <w:rsid w:val="00E91359"/>
    <w:rsid w:val="00E92328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10A"/>
    <w:rsid w:val="00EF5B57"/>
    <w:rsid w:val="00EF6716"/>
    <w:rsid w:val="00EF7C4D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6047"/>
    <w:rsid w:val="00F462C8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91D9C"/>
    <w:rsid w:val="00F9282A"/>
    <w:rsid w:val="00F94808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7452"/>
    <w:rsid w:val="09B01A09"/>
    <w:rsid w:val="09FA6C0B"/>
    <w:rsid w:val="0C20E404"/>
    <w:rsid w:val="14FB2201"/>
    <w:rsid w:val="19B8ACF3"/>
    <w:rsid w:val="1F627674"/>
    <w:rsid w:val="277881B3"/>
    <w:rsid w:val="29BA8863"/>
    <w:rsid w:val="338833FE"/>
    <w:rsid w:val="36D1CC0B"/>
    <w:rsid w:val="46B14EB1"/>
    <w:rsid w:val="49F72061"/>
    <w:rsid w:val="59AD8951"/>
    <w:rsid w:val="5BEFD022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0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1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D8AEC1-2DCD-42DE-B679-22272A11F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5</Pages>
  <Words>863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32</cp:revision>
  <cp:lastPrinted>2017-11-01T12:21:00Z</cp:lastPrinted>
  <dcterms:created xsi:type="dcterms:W3CDTF">2018-03-06T16:52:00Z</dcterms:created>
  <dcterms:modified xsi:type="dcterms:W3CDTF">2018-04-30T07:45:00Z</dcterms:modified>
</cp:coreProperties>
</file>